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6953" w:rsidRDefault="006A1BBA" w:rsidP="006A1BBA">
      <w:pPr>
        <w:jc w:val="center"/>
      </w:pPr>
      <w:r>
        <w:t>Report</w:t>
      </w:r>
      <w:r w:rsidR="00011469">
        <w:t xml:space="preserve"> –</w:t>
      </w:r>
      <w:r w:rsidR="004D6999">
        <w:t xml:space="preserve"> Building an Interactive Recipe Gallery with React Expo</w:t>
      </w:r>
    </w:p>
    <w:p w:rsidR="00F64764" w:rsidRDefault="00CA50AC" w:rsidP="002830A0">
      <w:pPr>
        <w:pStyle w:val="Heading1"/>
      </w:pPr>
      <w:r>
        <w:t xml:space="preserve">Introduction </w:t>
      </w:r>
    </w:p>
    <w:p w:rsidR="00F64764" w:rsidRDefault="00333567">
      <w:r>
        <w:tab/>
        <w:t xml:space="preserve">This </w:t>
      </w:r>
      <w:r w:rsidR="00CC4A73">
        <w:t>assignment</w:t>
      </w:r>
      <w:r>
        <w:t xml:space="preserve"> is focused on building an interactive recipe gallery with </w:t>
      </w:r>
      <w:r w:rsidR="00944B79">
        <w:t>React E</w:t>
      </w:r>
      <w:r>
        <w:t xml:space="preserve">xpo. The app can be developed using </w:t>
      </w:r>
      <w:r w:rsidR="00944B79">
        <w:t xml:space="preserve">the </w:t>
      </w:r>
      <w:r>
        <w:t xml:space="preserve">Expo React application that shows </w:t>
      </w:r>
      <w:r w:rsidR="00944B79">
        <w:t xml:space="preserve">an </w:t>
      </w:r>
      <w:r>
        <w:t xml:space="preserve">interactive recipe gallery. </w:t>
      </w:r>
      <w:r w:rsidR="00CC4A73">
        <w:t xml:space="preserve">The developed gallery displays images with a short description and two navigation buttons for </w:t>
      </w:r>
      <w:r w:rsidR="00944B79">
        <w:t xml:space="preserve">the </w:t>
      </w:r>
      <w:r w:rsidR="00CC4A73">
        <w:t xml:space="preserve">next and previous gallery pages. </w:t>
      </w:r>
    </w:p>
    <w:p w:rsidR="00F64764" w:rsidRDefault="00CA50AC" w:rsidP="002830A0">
      <w:pPr>
        <w:pStyle w:val="Heading1"/>
      </w:pPr>
      <w:r>
        <w:t>Setup and Initial Configuration</w:t>
      </w:r>
    </w:p>
    <w:p w:rsidR="00CA50AC" w:rsidRDefault="00FF3C2B">
      <w:r>
        <w:tab/>
        <w:t>The first phase is to set</w:t>
      </w:r>
      <w:r w:rsidR="00944B79">
        <w:t xml:space="preserve"> </w:t>
      </w:r>
      <w:r>
        <w:t xml:space="preserve">up </w:t>
      </w:r>
      <w:r w:rsidR="00944B79">
        <w:t xml:space="preserve">the </w:t>
      </w:r>
      <w:r>
        <w:t xml:space="preserve">initial React application using Expo and </w:t>
      </w:r>
      <w:r w:rsidR="00944B79">
        <w:t xml:space="preserve">the </w:t>
      </w:r>
      <w:r>
        <w:t xml:space="preserve">initial configuration of </w:t>
      </w:r>
      <w:r w:rsidR="00944B79">
        <w:t xml:space="preserve">the </w:t>
      </w:r>
      <w:r>
        <w:t xml:space="preserve">application where there is an ID, URL, and description. The images are stored in a separate file along with their description. </w:t>
      </w:r>
    </w:p>
    <w:p w:rsidR="00CA50AC" w:rsidRDefault="00CA50AC" w:rsidP="002830A0">
      <w:pPr>
        <w:pStyle w:val="Heading1"/>
      </w:pPr>
      <w:r>
        <w:t>Gallery Component</w:t>
      </w:r>
    </w:p>
    <w:p w:rsidR="00DC0E46" w:rsidRDefault="00FF0A2C">
      <w:r>
        <w:tab/>
        <w:t xml:space="preserve">The second phase is to develop a gallery component where the images will be displayed with </w:t>
      </w:r>
      <w:r w:rsidR="00944B79">
        <w:t>their descriptions</w:t>
      </w:r>
      <w:r>
        <w:t xml:space="preserve"> and navigation buttons. The app also uses index management and </w:t>
      </w:r>
      <w:r w:rsidR="00DD286F">
        <w:t>each image is displayed or change</w:t>
      </w:r>
      <w:r w:rsidR="00944B79">
        <w:t>d</w:t>
      </w:r>
      <w:r w:rsidR="00DD286F">
        <w:t xml:space="preserve"> according to </w:t>
      </w:r>
      <w:r w:rsidR="00944B79">
        <w:t>its</w:t>
      </w:r>
      <w:r w:rsidR="00DD286F">
        <w:t xml:space="preserve"> ID image and description. </w:t>
      </w:r>
    </w:p>
    <w:p w:rsidR="00CA50AC" w:rsidRDefault="00CA50AC" w:rsidP="002830A0">
      <w:pPr>
        <w:pStyle w:val="Heading1"/>
      </w:pPr>
      <w:r>
        <w:t>Navigation</w:t>
      </w:r>
    </w:p>
    <w:p w:rsidR="00F64764" w:rsidRDefault="00442222">
      <w:r>
        <w:tab/>
        <w:t xml:space="preserve">The last phase is to implement </w:t>
      </w:r>
      <w:r w:rsidR="00944B79">
        <w:t xml:space="preserve">the </w:t>
      </w:r>
      <w:r>
        <w:t>next and previous navigation buttons that are used by the users the navigat</w:t>
      </w:r>
      <w:r w:rsidR="00944B79">
        <w:t>e</w:t>
      </w:r>
      <w:r>
        <w:t xml:space="preserve"> between gallery images to see them. </w:t>
      </w:r>
      <w:r w:rsidR="00F307F9">
        <w:t>The navigation also enables the component</w:t>
      </w:r>
      <w:r w:rsidR="00944B79">
        <w:t>'</w:t>
      </w:r>
      <w:r w:rsidR="00F307F9">
        <w:t xml:space="preserve">s state to be updated accordingly when the user clicks the buttons. </w:t>
      </w:r>
      <w:r w:rsidR="00944B79">
        <w:t>T</w:t>
      </w:r>
      <w:r w:rsidR="00F307F9">
        <w:t>he navigation updates the current images when the index is change</w:t>
      </w:r>
      <w:r w:rsidR="00944B79">
        <w:t>d</w:t>
      </w:r>
      <w:r w:rsidR="00F307F9">
        <w:t xml:space="preserve"> on the button </w:t>
      </w:r>
      <w:r w:rsidR="00944B79">
        <w:t>clack</w:t>
      </w:r>
      <w:r w:rsidR="00F307F9">
        <w:t xml:space="preserve">. </w:t>
      </w:r>
      <w:bookmarkStart w:id="0" w:name="_GoBack"/>
      <w:bookmarkEnd w:id="0"/>
    </w:p>
    <w:sectPr w:rsidR="00F647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0NTWxMLM0NjcwMzJT0lEKTi0uzszPAykwrAUAmsoWpywAAAA="/>
  </w:docVars>
  <w:rsids>
    <w:rsidRoot w:val="00A26435"/>
    <w:rsid w:val="00011469"/>
    <w:rsid w:val="002830A0"/>
    <w:rsid w:val="00333567"/>
    <w:rsid w:val="00442222"/>
    <w:rsid w:val="004D6999"/>
    <w:rsid w:val="005F033F"/>
    <w:rsid w:val="00653608"/>
    <w:rsid w:val="006A1BBA"/>
    <w:rsid w:val="007B1FA0"/>
    <w:rsid w:val="008F08C0"/>
    <w:rsid w:val="00944B79"/>
    <w:rsid w:val="00960F70"/>
    <w:rsid w:val="00A26435"/>
    <w:rsid w:val="00B61C34"/>
    <w:rsid w:val="00CA50AC"/>
    <w:rsid w:val="00CC4A73"/>
    <w:rsid w:val="00DC0E46"/>
    <w:rsid w:val="00DD286F"/>
    <w:rsid w:val="00DD4425"/>
    <w:rsid w:val="00F16953"/>
    <w:rsid w:val="00F307F9"/>
    <w:rsid w:val="00F64764"/>
    <w:rsid w:val="00FF0A2C"/>
    <w:rsid w:val="00FF3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EC93E"/>
  <w15:chartTrackingRefBased/>
  <w15:docId w15:val="{07E5B992-DAA3-4198-BDC5-87501BEBB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3608"/>
    <w:pPr>
      <w:spacing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53608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960F70"/>
    <w:pPr>
      <w:keepNext/>
      <w:keepLines/>
      <w:spacing w:before="40" w:after="0"/>
      <w:jc w:val="left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3608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0F70"/>
    <w:rPr>
      <w:rFonts w:ascii="Times New Roman" w:eastAsiaTheme="majorEastAsia" w:hAnsi="Times New Roman" w:cstheme="majorBidi"/>
      <w:b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7</cp:revision>
  <dcterms:created xsi:type="dcterms:W3CDTF">2024-06-04T06:18:00Z</dcterms:created>
  <dcterms:modified xsi:type="dcterms:W3CDTF">2024-06-04T06:52:00Z</dcterms:modified>
</cp:coreProperties>
</file>